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4ADDF" w14:textId="4A2ABF1F" w:rsidR="00CE18EA" w:rsidRPr="00FA3815" w:rsidRDefault="00CE18EA" w:rsidP="5B17EE3F">
      <w:pPr>
        <w:rPr>
          <w:rFonts w:ascii="Arial" w:hAnsi="Arial" w:cs="Arial"/>
          <w:b/>
          <w:bCs/>
          <w:i/>
          <w:iCs/>
          <w:sz w:val="20"/>
        </w:rPr>
      </w:pPr>
      <w:r w:rsidRPr="5B17EE3F">
        <w:rPr>
          <w:rFonts w:ascii="Arial" w:hAnsi="Arial" w:cs="Arial"/>
          <w:b/>
          <w:bCs/>
          <w:sz w:val="20"/>
        </w:rPr>
        <w:t xml:space="preserve">Comments regarding </w:t>
      </w:r>
      <w:bookmarkStart w:id="0" w:name="_Int_7GB4FX0z"/>
      <w:r w:rsidRPr="5B17EE3F">
        <w:rPr>
          <w:rFonts w:ascii="Arial" w:hAnsi="Arial" w:cs="Arial"/>
          <w:b/>
          <w:bCs/>
          <w:sz w:val="20"/>
        </w:rPr>
        <w:t>TLV</w:t>
      </w:r>
      <w:bookmarkEnd w:id="0"/>
      <w:r w:rsidRPr="5B17EE3F">
        <w:rPr>
          <w:rFonts w:ascii="Arial" w:hAnsi="Arial" w:cs="Arial"/>
          <w:b/>
          <w:bCs/>
          <w:sz w:val="20"/>
        </w:rPr>
        <w:t xml:space="preserve"> and Recommendations </w:t>
      </w:r>
    </w:p>
    <w:p w14:paraId="50BBD10C" w14:textId="77777777" w:rsidR="00FA3815" w:rsidRPr="00FA3815" w:rsidRDefault="00FA3815">
      <w:pPr>
        <w:rPr>
          <w:rFonts w:ascii="Arial" w:hAnsi="Arial" w:cs="Arial"/>
          <w:sz w:val="20"/>
          <w:u w:val="single"/>
        </w:rPr>
      </w:pPr>
    </w:p>
    <w:p w14:paraId="017F25DF" w14:textId="1E4B1B8F" w:rsidR="00CE18EA" w:rsidRPr="00FA3815" w:rsidRDefault="00CE18EA" w:rsidP="5B17EE3F">
      <w:pPr>
        <w:pStyle w:val="BodyText"/>
        <w:rPr>
          <w:rFonts w:ascii="Arial" w:hAnsi="Arial" w:cs="Arial"/>
        </w:rPr>
      </w:pPr>
      <w:bookmarkStart w:id="1" w:name="_Int_UuOIDNuw"/>
      <w:r w:rsidRPr="7434BAE5">
        <w:rPr>
          <w:rFonts w:ascii="Arial" w:hAnsi="Arial" w:cs="Arial"/>
        </w:rPr>
        <w:t xml:space="preserve">Comments </w:t>
      </w:r>
      <w:r w:rsidR="00FA3815" w:rsidRPr="7434BAE5">
        <w:rPr>
          <w:rFonts w:ascii="Arial" w:hAnsi="Arial" w:cs="Arial"/>
        </w:rPr>
        <w:t>must</w:t>
      </w:r>
      <w:r w:rsidRPr="7434BAE5">
        <w:rPr>
          <w:rFonts w:ascii="Arial" w:hAnsi="Arial" w:cs="Arial"/>
        </w:rPr>
        <w:t xml:space="preserve"> relate to perceived errors or omissions in the proposed TLV</w:t>
      </w:r>
      <w:r w:rsidR="6569793C" w:rsidRPr="7434BAE5">
        <w:rPr>
          <w:rFonts w:ascii="Arial" w:hAnsi="Arial" w:cs="Arial"/>
        </w:rPr>
        <w:t xml:space="preserve">, </w:t>
      </w:r>
      <w:bookmarkStart w:id="2" w:name="_Int_2RsTpNxR"/>
      <w:r w:rsidR="6569793C" w:rsidRPr="7434BAE5">
        <w:rPr>
          <w:rFonts w:ascii="Arial" w:hAnsi="Arial" w:cs="Arial"/>
        </w:rPr>
        <w:t>BEI</w:t>
      </w:r>
      <w:bookmarkEnd w:id="2"/>
      <w:r w:rsidR="6569793C" w:rsidRPr="7434BAE5">
        <w:rPr>
          <w:rFonts w:ascii="Arial" w:hAnsi="Arial" w:cs="Arial"/>
        </w:rPr>
        <w:t>,</w:t>
      </w:r>
      <w:r w:rsidRPr="7434BAE5">
        <w:rPr>
          <w:rFonts w:ascii="Arial" w:hAnsi="Arial" w:cs="Arial"/>
        </w:rPr>
        <w:t xml:space="preserve"> or notations, or which provide </w:t>
      </w:r>
      <w:r w:rsidRPr="7434BAE5">
        <w:rPr>
          <w:rFonts w:ascii="Arial" w:hAnsi="Arial" w:cs="Arial"/>
          <w:u w:val="single"/>
        </w:rPr>
        <w:t>new</w:t>
      </w:r>
      <w:r w:rsidRPr="7434BAE5">
        <w:rPr>
          <w:rFonts w:ascii="Arial" w:hAnsi="Arial" w:cs="Arial"/>
        </w:rPr>
        <w:t xml:space="preserve"> peer-reviewed information that was not included in the proposed TLV.</w:t>
      </w:r>
      <w:bookmarkEnd w:id="1"/>
      <w:r w:rsidRPr="7434BAE5">
        <w:rPr>
          <w:rFonts w:ascii="Arial" w:hAnsi="Arial" w:cs="Arial"/>
        </w:rPr>
        <w:t xml:space="preserve"> Permission must be </w:t>
      </w:r>
      <w:r w:rsidR="4A5CE09B" w:rsidRPr="7434BAE5">
        <w:rPr>
          <w:rFonts w:ascii="Arial" w:hAnsi="Arial" w:cs="Arial"/>
        </w:rPr>
        <w:t xml:space="preserve">given </w:t>
      </w:r>
      <w:r w:rsidRPr="7434BAE5">
        <w:rPr>
          <w:rFonts w:ascii="Arial" w:hAnsi="Arial" w:cs="Arial"/>
        </w:rPr>
        <w:t xml:space="preserve">for </w:t>
      </w:r>
      <w:bookmarkStart w:id="3" w:name="_Int_fvjTRjbj"/>
      <w:r w:rsidRPr="7434BAE5">
        <w:rPr>
          <w:rFonts w:ascii="Arial" w:hAnsi="Arial" w:cs="Arial"/>
        </w:rPr>
        <w:t>ACGIH</w:t>
      </w:r>
      <w:bookmarkEnd w:id="3"/>
      <w:r w:rsidRPr="7434BAE5">
        <w:rPr>
          <w:rFonts w:ascii="Arial" w:hAnsi="Arial" w:cs="Arial"/>
        </w:rPr>
        <w:t xml:space="preserve"> to use any unpublished peer-reviewed materials </w:t>
      </w:r>
      <w:r w:rsidR="7B89FFC6" w:rsidRPr="7434BAE5">
        <w:rPr>
          <w:rFonts w:ascii="Arial" w:hAnsi="Arial" w:cs="Arial"/>
        </w:rPr>
        <w:t>sent</w:t>
      </w:r>
      <w:r w:rsidRPr="7434BAE5">
        <w:rPr>
          <w:rFonts w:ascii="Arial" w:hAnsi="Arial" w:cs="Arial"/>
        </w:rPr>
        <w:t xml:space="preserve"> for consideration.</w:t>
      </w:r>
      <w:r w:rsidR="2517CFE8" w:rsidRPr="7434BAE5">
        <w:rPr>
          <w:rFonts w:ascii="Arial" w:hAnsi="Arial" w:cs="Arial"/>
        </w:rPr>
        <w:t xml:space="preserve"> </w:t>
      </w:r>
      <w:r w:rsidR="09E95CAB" w:rsidRPr="7434BAE5">
        <w:rPr>
          <w:rFonts w:ascii="Arial" w:hAnsi="Arial" w:cs="Arial"/>
        </w:rPr>
        <w:t xml:space="preserve">To ensure that your comments are directed to the </w:t>
      </w:r>
      <w:bookmarkStart w:id="4" w:name="_Int_mBhW1Yx2"/>
      <w:r w:rsidR="09E95CAB" w:rsidRPr="7434BAE5">
        <w:rPr>
          <w:rFonts w:ascii="Arial" w:hAnsi="Arial" w:cs="Arial"/>
        </w:rPr>
        <w:t>appropriate committee</w:t>
      </w:r>
      <w:bookmarkEnd w:id="4"/>
      <w:r w:rsidR="09E95CAB" w:rsidRPr="7434BAE5">
        <w:rPr>
          <w:rFonts w:ascii="Arial" w:hAnsi="Arial" w:cs="Arial"/>
        </w:rPr>
        <w:t xml:space="preserve">, please use a separate form for each committee </w:t>
      </w:r>
      <w:r w:rsidR="00E67CF6" w:rsidRPr="7434BAE5">
        <w:rPr>
          <w:rFonts w:ascii="Arial" w:hAnsi="Arial" w:cs="Arial"/>
        </w:rPr>
        <w:t xml:space="preserve">and substance </w:t>
      </w:r>
      <w:r w:rsidR="09E95CAB" w:rsidRPr="7434BAE5">
        <w:rPr>
          <w:rFonts w:ascii="Arial" w:hAnsi="Arial" w:cs="Arial"/>
        </w:rPr>
        <w:t>you wish to address.</w:t>
      </w:r>
      <w:r w:rsidRPr="7434BAE5">
        <w:rPr>
          <w:rFonts w:ascii="Arial" w:hAnsi="Arial" w:cs="Arial"/>
        </w:rPr>
        <w:t xml:space="preserve"> </w:t>
      </w:r>
    </w:p>
    <w:p w14:paraId="05DC982F" w14:textId="77777777" w:rsidR="00CE18EA" w:rsidRDefault="00CE18EA">
      <w:pPr>
        <w:pStyle w:val="BodyText"/>
        <w:rPr>
          <w:rFonts w:ascii="Arial" w:hAnsi="Arial" w:cs="Arial"/>
          <w:bCs/>
        </w:rPr>
      </w:pPr>
    </w:p>
    <w:p w14:paraId="75E60AC4" w14:textId="77777777" w:rsidR="000C792A" w:rsidRPr="00FA3815" w:rsidRDefault="000C792A">
      <w:pPr>
        <w:pStyle w:val="BodyText"/>
        <w:rPr>
          <w:rFonts w:ascii="Arial" w:hAnsi="Arial" w:cs="Arial"/>
          <w:bCs/>
        </w:rPr>
      </w:pPr>
    </w:p>
    <w:p w14:paraId="7AC6F114" w14:textId="644ADCDE" w:rsidR="00CE18EA" w:rsidRDefault="00CE18EA" w:rsidP="5B17EE3F">
      <w:pPr>
        <w:pStyle w:val="BodyText"/>
        <w:rPr>
          <w:rFonts w:ascii="Arial" w:hAnsi="Arial" w:cs="Arial"/>
          <w:b/>
          <w:bCs/>
        </w:rPr>
      </w:pPr>
      <w:r w:rsidRPr="6D935B94">
        <w:rPr>
          <w:rFonts w:ascii="Arial" w:hAnsi="Arial" w:cs="Arial"/>
          <w:b/>
          <w:bCs/>
        </w:rPr>
        <w:t>Instructions</w:t>
      </w:r>
      <w:r w:rsidR="00127D2E" w:rsidRPr="6D935B94">
        <w:rPr>
          <w:rFonts w:ascii="Arial" w:hAnsi="Arial" w:cs="Arial"/>
          <w:b/>
          <w:bCs/>
        </w:rPr>
        <w:t xml:space="preserve"> </w:t>
      </w:r>
    </w:p>
    <w:p w14:paraId="65A32800" w14:textId="77777777" w:rsidR="000C792A" w:rsidRPr="00127D2E" w:rsidRDefault="000C792A">
      <w:pPr>
        <w:pStyle w:val="BodyText"/>
        <w:rPr>
          <w:rFonts w:ascii="Arial" w:hAnsi="Arial" w:cs="Arial"/>
          <w:bCs/>
        </w:rPr>
      </w:pPr>
    </w:p>
    <w:p w14:paraId="64F2EC24" w14:textId="59BA7206" w:rsidR="00FA3815" w:rsidRPr="00FA3815" w:rsidRDefault="00FA3815" w:rsidP="1433661D">
      <w:pPr>
        <w:rPr>
          <w:rFonts w:ascii="Arial" w:hAnsi="Arial" w:cs="Arial"/>
          <w:sz w:val="20"/>
        </w:rPr>
      </w:pPr>
      <w:r w:rsidRPr="7434BAE5">
        <w:rPr>
          <w:rFonts w:ascii="Arial" w:hAnsi="Arial" w:cs="Arial"/>
          <w:sz w:val="20"/>
        </w:rPr>
        <w:t>Limit 10 pages, including references but excluding attached cited material</w:t>
      </w:r>
      <w:r w:rsidR="14FEDB65" w:rsidRPr="7434BAE5">
        <w:rPr>
          <w:rFonts w:ascii="Arial" w:hAnsi="Arial" w:cs="Arial"/>
          <w:sz w:val="20"/>
        </w:rPr>
        <w:t>.</w:t>
      </w:r>
    </w:p>
    <w:p w14:paraId="3D1B85D5" w14:textId="7776FEDF" w:rsidR="00CE18EA" w:rsidRPr="00FA3815" w:rsidRDefault="00CE18EA" w:rsidP="5B17EE3F">
      <w:pPr>
        <w:pStyle w:val="BodyText"/>
        <w:rPr>
          <w:rFonts w:ascii="Arial" w:hAnsi="Arial" w:cs="Arial"/>
        </w:rPr>
      </w:pPr>
      <w:r w:rsidRPr="7434BAE5">
        <w:rPr>
          <w:rFonts w:ascii="Arial" w:hAnsi="Arial" w:cs="Arial"/>
        </w:rPr>
        <w:t>Enumerate</w:t>
      </w:r>
      <w:r w:rsidR="4941E465" w:rsidRPr="7434BAE5">
        <w:rPr>
          <w:rFonts w:ascii="Arial" w:hAnsi="Arial" w:cs="Arial"/>
        </w:rPr>
        <w:t xml:space="preserve"> each</w:t>
      </w:r>
      <w:r w:rsidRPr="7434BAE5">
        <w:rPr>
          <w:rFonts w:ascii="Arial" w:hAnsi="Arial" w:cs="Arial"/>
        </w:rPr>
        <w:t xml:space="preserve"> </w:t>
      </w:r>
      <w:r w:rsidR="00F57187" w:rsidRPr="7434BAE5">
        <w:rPr>
          <w:rFonts w:ascii="Arial" w:hAnsi="Arial" w:cs="Arial"/>
        </w:rPr>
        <w:t>recommendation</w:t>
      </w:r>
      <w:r w:rsidR="526C7F8C" w:rsidRPr="7434BAE5">
        <w:rPr>
          <w:rFonts w:ascii="Arial" w:hAnsi="Arial" w:cs="Arial"/>
        </w:rPr>
        <w:t xml:space="preserve"> </w:t>
      </w:r>
      <w:r w:rsidR="00FA3815" w:rsidRPr="7434BAE5">
        <w:rPr>
          <w:rFonts w:ascii="Arial" w:hAnsi="Arial" w:cs="Arial"/>
        </w:rPr>
        <w:t>r</w:t>
      </w:r>
      <w:r w:rsidRPr="7434BAE5">
        <w:rPr>
          <w:rFonts w:ascii="Arial" w:hAnsi="Arial" w:cs="Arial"/>
        </w:rPr>
        <w:t>equested</w:t>
      </w:r>
      <w:r w:rsidR="00FA3815" w:rsidRPr="7434BAE5">
        <w:rPr>
          <w:rFonts w:ascii="Arial" w:hAnsi="Arial" w:cs="Arial"/>
        </w:rPr>
        <w:t xml:space="preserve"> as a separate item (</w:t>
      </w:r>
      <w:r w:rsidR="0987FC24" w:rsidRPr="7434BAE5">
        <w:rPr>
          <w:rFonts w:ascii="Arial" w:hAnsi="Arial" w:cs="Arial"/>
        </w:rPr>
        <w:t>more</w:t>
      </w:r>
      <w:r w:rsidR="00FA3815" w:rsidRPr="7434BAE5">
        <w:rPr>
          <w:rFonts w:ascii="Arial" w:hAnsi="Arial" w:cs="Arial"/>
        </w:rPr>
        <w:t xml:space="preserve"> boxes may be added</w:t>
      </w:r>
      <w:r w:rsidR="00127D2E" w:rsidRPr="7434BAE5">
        <w:rPr>
          <w:rFonts w:ascii="Arial" w:hAnsi="Arial" w:cs="Arial"/>
        </w:rPr>
        <w:t xml:space="preserve"> or removed</w:t>
      </w:r>
      <w:r w:rsidR="00FA3815" w:rsidRPr="7434BAE5">
        <w:rPr>
          <w:rFonts w:ascii="Arial" w:hAnsi="Arial" w:cs="Arial"/>
        </w:rPr>
        <w:t>)</w:t>
      </w:r>
      <w:r w:rsidR="06F5A09A" w:rsidRPr="7434BAE5">
        <w:rPr>
          <w:rFonts w:ascii="Arial" w:hAnsi="Arial" w:cs="Arial"/>
        </w:rPr>
        <w:t>.</w:t>
      </w:r>
    </w:p>
    <w:p w14:paraId="63EA16D1" w14:textId="5CAD2635" w:rsidR="00CE18EA" w:rsidRPr="00FA3815" w:rsidRDefault="00CE18EA" w:rsidP="5B17EE3F">
      <w:pPr>
        <w:pStyle w:val="BodyText"/>
        <w:rPr>
          <w:rFonts w:ascii="Arial" w:hAnsi="Arial" w:cs="Arial"/>
        </w:rPr>
      </w:pPr>
      <w:bookmarkStart w:id="5" w:name="_Int_Yp2WujTQ"/>
      <w:r w:rsidRPr="7434BAE5">
        <w:rPr>
          <w:rFonts w:ascii="Arial" w:hAnsi="Arial" w:cs="Arial"/>
        </w:rPr>
        <w:t>Provide</w:t>
      </w:r>
      <w:bookmarkEnd w:id="5"/>
      <w:r w:rsidRPr="7434BAE5">
        <w:rPr>
          <w:rFonts w:ascii="Arial" w:hAnsi="Arial" w:cs="Arial"/>
        </w:rPr>
        <w:t xml:space="preserve"> specific rationale for each </w:t>
      </w:r>
      <w:r w:rsidR="00F57187" w:rsidRPr="7434BAE5">
        <w:rPr>
          <w:rFonts w:ascii="Arial" w:hAnsi="Arial" w:cs="Arial"/>
        </w:rPr>
        <w:t>recommendation</w:t>
      </w:r>
      <w:r w:rsidRPr="7434BAE5">
        <w:rPr>
          <w:rFonts w:ascii="Arial" w:hAnsi="Arial" w:cs="Arial"/>
        </w:rPr>
        <w:t xml:space="preserve"> </w:t>
      </w:r>
      <w:r w:rsidR="00FA3815" w:rsidRPr="7434BAE5">
        <w:rPr>
          <w:rFonts w:ascii="Arial" w:hAnsi="Arial" w:cs="Arial"/>
        </w:rPr>
        <w:t>as separate items directly below the action</w:t>
      </w:r>
      <w:r w:rsidR="0E7D2737" w:rsidRPr="7434BAE5">
        <w:rPr>
          <w:rFonts w:ascii="Arial" w:hAnsi="Arial" w:cs="Arial"/>
        </w:rPr>
        <w:t>.</w:t>
      </w:r>
    </w:p>
    <w:p w14:paraId="267A32FC" w14:textId="23971DBB" w:rsidR="00CE18EA" w:rsidRDefault="75236962" w:rsidP="5B17EE3F">
      <w:pPr>
        <w:pStyle w:val="BodyText"/>
        <w:rPr>
          <w:rFonts w:ascii="Arial" w:hAnsi="Arial" w:cs="Arial"/>
        </w:rPr>
      </w:pPr>
      <w:r w:rsidRPr="7434BAE5">
        <w:rPr>
          <w:rFonts w:ascii="Arial" w:hAnsi="Arial" w:cs="Arial"/>
        </w:rPr>
        <w:t xml:space="preserve">Include </w:t>
      </w:r>
      <w:r w:rsidR="00FA3815" w:rsidRPr="7434BAE5">
        <w:rPr>
          <w:rFonts w:ascii="Arial" w:hAnsi="Arial" w:cs="Arial"/>
        </w:rPr>
        <w:t xml:space="preserve">references and attach relevant </w:t>
      </w:r>
      <w:r w:rsidR="00CE18EA" w:rsidRPr="7434BAE5">
        <w:rPr>
          <w:rFonts w:ascii="Arial" w:hAnsi="Arial" w:cs="Arial"/>
        </w:rPr>
        <w:t>cit</w:t>
      </w:r>
      <w:r w:rsidR="00127D2E" w:rsidRPr="7434BAE5">
        <w:rPr>
          <w:rFonts w:ascii="Arial" w:hAnsi="Arial" w:cs="Arial"/>
        </w:rPr>
        <w:t>ed</w:t>
      </w:r>
      <w:r w:rsidR="00CE18EA" w:rsidRPr="7434BAE5">
        <w:rPr>
          <w:rFonts w:ascii="Arial" w:hAnsi="Arial" w:cs="Arial"/>
        </w:rPr>
        <w:t xml:space="preserve"> material to substantiate </w:t>
      </w:r>
      <w:r w:rsidR="00FA3815" w:rsidRPr="7434BAE5">
        <w:rPr>
          <w:rFonts w:ascii="Arial" w:hAnsi="Arial" w:cs="Arial"/>
        </w:rPr>
        <w:t>r</w:t>
      </w:r>
      <w:r w:rsidR="00CE18EA" w:rsidRPr="7434BAE5">
        <w:rPr>
          <w:rFonts w:ascii="Arial" w:hAnsi="Arial" w:cs="Arial"/>
        </w:rPr>
        <w:t>ationale</w:t>
      </w:r>
      <w:r w:rsidR="6BC614BD" w:rsidRPr="7434BAE5">
        <w:rPr>
          <w:rFonts w:ascii="Arial" w:hAnsi="Arial" w:cs="Arial"/>
        </w:rPr>
        <w:t>.</w:t>
      </w:r>
    </w:p>
    <w:p w14:paraId="378CAF44" w14:textId="50FA1B05" w:rsidR="00127D2E" w:rsidRDefault="00127D2E" w:rsidP="1433661D">
      <w:pPr>
        <w:pStyle w:val="BodyText"/>
        <w:rPr>
          <w:rFonts w:ascii="Arial" w:hAnsi="Arial" w:cs="Arial"/>
        </w:rPr>
      </w:pPr>
      <w:r w:rsidRPr="7434BAE5">
        <w:rPr>
          <w:rFonts w:ascii="Arial" w:hAnsi="Arial" w:cs="Arial"/>
        </w:rPr>
        <w:t>Any attached cited material must include a written authorization from the author or publisher to share the full-text material</w:t>
      </w:r>
      <w:r w:rsidR="034F572A" w:rsidRPr="7434BAE5">
        <w:rPr>
          <w:rFonts w:ascii="Arial" w:hAnsi="Arial" w:cs="Arial"/>
        </w:rPr>
        <w:t>.</w:t>
      </w:r>
    </w:p>
    <w:p w14:paraId="6C51709A" w14:textId="344D9264" w:rsidR="00127D2E" w:rsidRPr="00FA3815" w:rsidRDefault="00127D2E" w:rsidP="5B17EE3F">
      <w:pPr>
        <w:pStyle w:val="BodyText"/>
        <w:rPr>
          <w:rFonts w:ascii="Arial" w:hAnsi="Arial" w:cs="Arial"/>
        </w:rPr>
      </w:pPr>
      <w:r w:rsidRPr="7434BAE5">
        <w:rPr>
          <w:rFonts w:ascii="Arial" w:hAnsi="Arial" w:cs="Arial"/>
        </w:rPr>
        <w:t xml:space="preserve">For full instructions, please visit </w:t>
      </w:r>
      <w:hyperlink r:id="rId5">
        <w:r w:rsidRPr="7434BAE5">
          <w:rPr>
            <w:rStyle w:val="Hyperlink"/>
            <w:rFonts w:ascii="Arial" w:hAnsi="Arial" w:cs="Arial"/>
          </w:rPr>
          <w:t xml:space="preserve">Procedures for Commenting on </w:t>
        </w:r>
      </w:hyperlink>
      <w:bookmarkStart w:id="6" w:name="_Int_J2ADDC4Y"/>
      <w:r w:rsidRPr="7434BAE5">
        <w:rPr>
          <w:rStyle w:val="Hyperlink"/>
          <w:rFonts w:ascii="Arial" w:hAnsi="Arial" w:cs="Arial"/>
        </w:rPr>
        <w:t>TLVs</w:t>
      </w:r>
      <w:bookmarkEnd w:id="6"/>
      <w:r w:rsidRPr="7434BAE5">
        <w:rPr>
          <w:rStyle w:val="Hyperlink"/>
          <w:rFonts w:ascii="Arial" w:hAnsi="Arial" w:cs="Arial"/>
        </w:rPr>
        <w:t xml:space="preserve"> and </w:t>
      </w:r>
      <w:bookmarkStart w:id="7" w:name="_Int_4fM45X1U"/>
      <w:r w:rsidRPr="7434BAE5">
        <w:rPr>
          <w:rStyle w:val="Hyperlink"/>
          <w:rFonts w:ascii="Arial" w:hAnsi="Arial" w:cs="Arial"/>
        </w:rPr>
        <w:t>BEIs</w:t>
      </w:r>
      <w:bookmarkEnd w:id="7"/>
      <w:r w:rsidR="209CD322" w:rsidRPr="7434BAE5">
        <w:rPr>
          <w:rStyle w:val="Hyperlink"/>
          <w:rFonts w:ascii="Arial" w:hAnsi="Arial" w:cs="Arial"/>
        </w:rPr>
        <w:t>.</w:t>
      </w:r>
      <w:r w:rsidRPr="7434BAE5">
        <w:rPr>
          <w:rFonts w:ascii="Arial" w:hAnsi="Arial" w:cs="Arial"/>
        </w:rPr>
        <w:t xml:space="preserve"> </w:t>
      </w:r>
    </w:p>
    <w:p w14:paraId="3902A5F8" w14:textId="77777777" w:rsidR="00CE18EA" w:rsidRPr="00FA3815" w:rsidRDefault="00CE18EA">
      <w:pPr>
        <w:rPr>
          <w:rFonts w:ascii="Arial" w:hAnsi="Arial" w:cs="Arial"/>
          <w:bCs/>
          <w:sz w:val="20"/>
        </w:rPr>
      </w:pPr>
    </w:p>
    <w:p w14:paraId="35A5EC51" w14:textId="42301E88" w:rsidR="00CE18EA" w:rsidRPr="00FA3815" w:rsidRDefault="00CE18EA" w:rsidP="5B17EE3F">
      <w:pPr>
        <w:rPr>
          <w:rFonts w:ascii="Arial" w:hAnsi="Arial" w:cs="Arial"/>
          <w:sz w:val="20"/>
          <w:u w:val="single"/>
        </w:rPr>
      </w:pPr>
      <w:r w:rsidRPr="1433661D">
        <w:rPr>
          <w:rFonts w:ascii="Arial" w:hAnsi="Arial" w:cs="Arial"/>
          <w:sz w:val="20"/>
        </w:rPr>
        <w:br w:type="page"/>
      </w:r>
      <w:r w:rsidRPr="1433661D">
        <w:rPr>
          <w:rFonts w:ascii="Arial" w:hAnsi="Arial" w:cs="Arial"/>
          <w:b/>
          <w:bCs/>
          <w:sz w:val="20"/>
        </w:rPr>
        <w:lastRenderedPageBreak/>
        <w:t xml:space="preserve">Date </w:t>
      </w:r>
      <w:r w:rsidR="365DED65" w:rsidRPr="1433661D">
        <w:rPr>
          <w:rFonts w:ascii="Arial" w:hAnsi="Arial" w:cs="Arial"/>
          <w:b/>
          <w:bCs/>
          <w:sz w:val="20"/>
        </w:rPr>
        <w:t>Submitted</w:t>
      </w:r>
      <w:r w:rsidR="0430FA62" w:rsidRPr="1433661D">
        <w:rPr>
          <w:rFonts w:ascii="Arial" w:hAnsi="Arial" w:cs="Arial"/>
          <w:b/>
          <w:bCs/>
          <w:sz w:val="20"/>
        </w:rPr>
        <w:t>:</w:t>
      </w:r>
      <w:r>
        <w:tab/>
      </w:r>
      <w:r>
        <w:tab/>
      </w:r>
      <w:r>
        <w:tab/>
      </w:r>
      <w:r>
        <w:tab/>
      </w:r>
    </w:p>
    <w:p w14:paraId="3967B55F" w14:textId="77777777" w:rsidR="00CE18EA" w:rsidRPr="00FA3815" w:rsidRDefault="00CE18EA">
      <w:pPr>
        <w:rPr>
          <w:rFonts w:ascii="Arial" w:hAnsi="Arial" w:cs="Arial"/>
          <w:sz w:val="20"/>
        </w:rPr>
      </w:pPr>
    </w:p>
    <w:p w14:paraId="5AA5BE19" w14:textId="5A5D08B3" w:rsidR="00CE18EA" w:rsidRPr="00FA3815" w:rsidRDefault="00CE18EA" w:rsidP="5B17EE3F">
      <w:pPr>
        <w:rPr>
          <w:rFonts w:ascii="Arial" w:hAnsi="Arial" w:cs="Arial"/>
          <w:sz w:val="20"/>
          <w:u w:val="single"/>
        </w:rPr>
      </w:pPr>
      <w:r w:rsidRPr="6D935B94">
        <w:rPr>
          <w:rFonts w:ascii="Arial" w:hAnsi="Arial" w:cs="Arial"/>
          <w:sz w:val="20"/>
        </w:rPr>
        <w:t>Chemical Substance</w:t>
      </w:r>
      <w:r w:rsidR="00154ED1" w:rsidRPr="6D935B94">
        <w:rPr>
          <w:rFonts w:ascii="Arial" w:hAnsi="Arial" w:cs="Arial"/>
          <w:sz w:val="20"/>
        </w:rPr>
        <w:t xml:space="preserve"> or Physical Agent</w:t>
      </w:r>
      <w:r w:rsidR="6070AB8C" w:rsidRPr="6D935B94">
        <w:rPr>
          <w:rFonts w:ascii="Arial" w:hAnsi="Arial" w:cs="Arial"/>
          <w:sz w:val="20"/>
        </w:rPr>
        <w:t>:</w:t>
      </w:r>
      <w:r w:rsidR="00154ED1" w:rsidRPr="6D935B94">
        <w:rPr>
          <w:rFonts w:ascii="Arial" w:hAnsi="Arial" w:cs="Arial"/>
          <w:sz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37AB4F4" w14:textId="77777777" w:rsidR="00CE18EA" w:rsidRPr="00FA3815" w:rsidRDefault="00CE18EA">
      <w:pPr>
        <w:rPr>
          <w:rFonts w:ascii="Arial" w:hAnsi="Arial" w:cs="Arial"/>
          <w:sz w:val="20"/>
        </w:rPr>
      </w:pPr>
    </w:p>
    <w:p w14:paraId="357CAF63" w14:textId="04EAF7CC" w:rsidR="00CE18EA" w:rsidRPr="00FA3815" w:rsidRDefault="00CE18EA" w:rsidP="5B17EE3F">
      <w:pPr>
        <w:rPr>
          <w:rFonts w:ascii="Arial" w:hAnsi="Arial" w:cs="Arial"/>
          <w:sz w:val="20"/>
          <w:u w:val="single"/>
        </w:rPr>
      </w:pPr>
      <w:r w:rsidRPr="1433661D">
        <w:rPr>
          <w:rFonts w:ascii="Arial" w:hAnsi="Arial" w:cs="Arial"/>
          <w:sz w:val="20"/>
        </w:rPr>
        <w:t xml:space="preserve">Name of Group/Individual Submitting </w:t>
      </w:r>
      <w:r w:rsidR="39367312" w:rsidRPr="1433661D">
        <w:rPr>
          <w:rFonts w:ascii="Arial" w:hAnsi="Arial" w:cs="Arial"/>
          <w:sz w:val="20"/>
        </w:rPr>
        <w:t>Comments</w:t>
      </w:r>
      <w:r w:rsidR="4A12D6ED" w:rsidRPr="1433661D">
        <w:rPr>
          <w:rFonts w:ascii="Arial" w:hAnsi="Arial" w:cs="Arial"/>
          <w:sz w:val="20"/>
        </w:rPr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B612C07" w14:textId="77777777" w:rsidR="00CE18EA" w:rsidRPr="00FA3815" w:rsidRDefault="00CE18EA">
      <w:pPr>
        <w:rPr>
          <w:rFonts w:ascii="Arial" w:hAnsi="Arial" w:cs="Arial"/>
          <w:sz w:val="20"/>
        </w:rPr>
      </w:pPr>
    </w:p>
    <w:p w14:paraId="29E2D1D3" w14:textId="1F5E19C1" w:rsidR="00450488" w:rsidRPr="00FA3815" w:rsidRDefault="00CE18EA">
      <w:pPr>
        <w:rPr>
          <w:rFonts w:ascii="Arial" w:hAnsi="Arial" w:cs="Arial"/>
          <w:b/>
          <w:bCs/>
          <w:sz w:val="20"/>
        </w:rPr>
      </w:pPr>
      <w:r w:rsidRPr="00FA3815">
        <w:rPr>
          <w:rFonts w:ascii="Arial" w:hAnsi="Arial" w:cs="Arial"/>
          <w:b/>
          <w:bCs/>
          <w:sz w:val="20"/>
        </w:rPr>
        <w:t>Contact Information</w:t>
      </w:r>
    </w:p>
    <w:p w14:paraId="7D9857DA" w14:textId="77777777" w:rsidR="00450488" w:rsidRPr="00FA3815" w:rsidRDefault="00450488">
      <w:pPr>
        <w:rPr>
          <w:rFonts w:ascii="Arial" w:hAnsi="Arial" w:cs="Arial"/>
          <w:sz w:val="20"/>
        </w:rPr>
      </w:pPr>
    </w:p>
    <w:p w14:paraId="586F3BFB" w14:textId="6756C2FB" w:rsidR="00CE18EA" w:rsidRPr="00FA3815" w:rsidRDefault="00CE18EA" w:rsidP="5B17EE3F">
      <w:pPr>
        <w:rPr>
          <w:rFonts w:ascii="Arial" w:hAnsi="Arial" w:cs="Arial"/>
          <w:sz w:val="20"/>
          <w:u w:val="single"/>
        </w:rPr>
      </w:pPr>
      <w:r w:rsidRPr="6D935B94">
        <w:rPr>
          <w:rFonts w:ascii="Arial" w:hAnsi="Arial" w:cs="Arial"/>
          <w:sz w:val="20"/>
        </w:rPr>
        <w:t>Address</w:t>
      </w:r>
      <w:r w:rsidR="37623E68" w:rsidRPr="6D935B94">
        <w:rPr>
          <w:rFonts w:ascii="Arial" w:hAnsi="Arial" w:cs="Arial"/>
          <w:sz w:val="20"/>
        </w:rPr>
        <w:t>:</w:t>
      </w:r>
      <w:r w:rsidRPr="6D935B94">
        <w:rPr>
          <w:rFonts w:ascii="Arial" w:hAnsi="Arial" w:cs="Arial"/>
          <w:sz w:val="20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E5CFAB4" w14:textId="77777777" w:rsidR="00CE18EA" w:rsidRPr="00FA3815" w:rsidRDefault="00CE18EA">
      <w:pPr>
        <w:spacing w:before="240"/>
        <w:rPr>
          <w:rFonts w:ascii="Arial" w:hAnsi="Arial" w:cs="Arial"/>
          <w:sz w:val="20"/>
          <w:u w:val="single"/>
        </w:rPr>
      </w:pP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</w:p>
    <w:p w14:paraId="100AA229" w14:textId="77777777" w:rsidR="00CE18EA" w:rsidRPr="00FA3815" w:rsidRDefault="00CE18EA">
      <w:pPr>
        <w:spacing w:before="240"/>
        <w:rPr>
          <w:rFonts w:ascii="Arial" w:hAnsi="Arial" w:cs="Arial"/>
          <w:sz w:val="20"/>
        </w:rPr>
      </w:pP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</w:p>
    <w:p w14:paraId="02FBBF69" w14:textId="77777777" w:rsidR="00CE18EA" w:rsidRPr="00FA3815" w:rsidRDefault="00CE18EA">
      <w:pPr>
        <w:rPr>
          <w:rFonts w:ascii="Arial" w:hAnsi="Arial" w:cs="Arial"/>
          <w:sz w:val="20"/>
        </w:rPr>
      </w:pPr>
    </w:p>
    <w:p w14:paraId="0EEAE1AF" w14:textId="144B7CA1" w:rsidR="00CE18EA" w:rsidRPr="00FA3815" w:rsidRDefault="00CE18EA">
      <w:pPr>
        <w:rPr>
          <w:rFonts w:ascii="Arial" w:hAnsi="Arial" w:cs="Arial"/>
          <w:sz w:val="20"/>
          <w:u w:val="single"/>
        </w:rPr>
      </w:pPr>
      <w:r w:rsidRPr="00FA3815">
        <w:rPr>
          <w:rFonts w:ascii="Arial" w:hAnsi="Arial" w:cs="Arial"/>
          <w:sz w:val="20"/>
        </w:rPr>
        <w:t xml:space="preserve">Telephone:  </w:t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</w:rPr>
        <w:tab/>
        <w:t xml:space="preserve">Email:  </w:t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  <w:r w:rsidRPr="00FA3815">
        <w:rPr>
          <w:rFonts w:ascii="Arial" w:hAnsi="Arial" w:cs="Arial"/>
          <w:sz w:val="20"/>
          <w:u w:val="single"/>
        </w:rPr>
        <w:tab/>
      </w:r>
    </w:p>
    <w:p w14:paraId="63E0B571" w14:textId="77777777" w:rsidR="00CE18EA" w:rsidRPr="00FA3815" w:rsidRDefault="00CE18EA">
      <w:pPr>
        <w:rPr>
          <w:rFonts w:ascii="Arial" w:hAnsi="Arial" w:cs="Arial"/>
          <w:sz w:val="20"/>
        </w:rPr>
      </w:pPr>
    </w:p>
    <w:p w14:paraId="3E9D89BE" w14:textId="29D86AD3" w:rsidR="00CE18EA" w:rsidRPr="00FA3815" w:rsidRDefault="00CE18EA" w:rsidP="6D935B94">
      <w:pPr>
        <w:pStyle w:val="Heading1"/>
        <w:rPr>
          <w:rFonts w:ascii="Arial" w:hAnsi="Arial" w:cs="Arial"/>
          <w:i/>
          <w:iCs/>
          <w:sz w:val="20"/>
          <w:u w:val="none"/>
        </w:rPr>
      </w:pPr>
      <w:r w:rsidRPr="6D935B94">
        <w:rPr>
          <w:rFonts w:ascii="Arial" w:hAnsi="Arial" w:cs="Arial"/>
          <w:b/>
          <w:bCs/>
          <w:sz w:val="20"/>
          <w:u w:val="none"/>
        </w:rPr>
        <w:t xml:space="preserve">Executive Summary </w:t>
      </w:r>
      <w:r w:rsidRPr="6D935B94">
        <w:rPr>
          <w:rFonts w:ascii="Arial" w:hAnsi="Arial" w:cs="Arial"/>
          <w:i/>
          <w:iCs/>
          <w:sz w:val="20"/>
          <w:u w:val="none"/>
        </w:rPr>
        <w:t>(limit 250 words)</w:t>
      </w:r>
      <w:r w:rsidR="1BD3002B" w:rsidRPr="6D935B94">
        <w:rPr>
          <w:rFonts w:ascii="Arial" w:hAnsi="Arial" w:cs="Arial"/>
          <w:i/>
          <w:iCs/>
          <w:sz w:val="20"/>
          <w:u w:val="none"/>
        </w:rPr>
        <w:t>:</w:t>
      </w:r>
    </w:p>
    <w:p w14:paraId="203D5DB8" w14:textId="77777777" w:rsidR="00FA3815" w:rsidRDefault="00FA3815">
      <w:pPr>
        <w:rPr>
          <w:rFonts w:ascii="Arial" w:hAnsi="Arial" w:cs="Arial"/>
          <w:sz w:val="20"/>
        </w:rPr>
      </w:pPr>
    </w:p>
    <w:p w14:paraId="76655265" w14:textId="77777777" w:rsidR="00FA3815" w:rsidRDefault="00FA3815">
      <w:pPr>
        <w:rPr>
          <w:rFonts w:ascii="Arial" w:hAnsi="Arial" w:cs="Arial"/>
          <w:sz w:val="20"/>
        </w:rPr>
      </w:pPr>
    </w:p>
    <w:p w14:paraId="1E516BB9" w14:textId="35D71697" w:rsidR="00FA3815" w:rsidRDefault="008011B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70"/>
        <w:gridCol w:w="6"/>
      </w:tblGrid>
      <w:tr w:rsidR="00CE18EA" w:rsidRPr="00FA3815" w14:paraId="19E6927C" w14:textId="77777777" w:rsidTr="6D935B94">
        <w:trPr>
          <w:cantSplit/>
        </w:trPr>
        <w:tc>
          <w:tcPr>
            <w:tcW w:w="4997" w:type="pct"/>
            <w:gridSpan w:val="2"/>
          </w:tcPr>
          <w:p w14:paraId="06C3A03A" w14:textId="17D53E57" w:rsidR="00CE18EA" w:rsidRPr="00FA3815" w:rsidRDefault="00CE18EA">
            <w:pPr>
              <w:rPr>
                <w:rFonts w:ascii="Arial" w:hAnsi="Arial" w:cs="Arial"/>
                <w:sz w:val="20"/>
              </w:rPr>
            </w:pPr>
            <w:r w:rsidRPr="00FA3815">
              <w:rPr>
                <w:rFonts w:ascii="Arial" w:hAnsi="Arial" w:cs="Arial"/>
                <w:sz w:val="20"/>
              </w:rPr>
              <w:br w:type="page"/>
            </w:r>
            <w:r w:rsidRPr="00FA3815">
              <w:rPr>
                <w:rFonts w:ascii="Arial" w:hAnsi="Arial" w:cs="Arial"/>
                <w:b/>
                <w:sz w:val="20"/>
              </w:rPr>
              <w:t>Chemical Substance</w:t>
            </w:r>
            <w:r w:rsidR="00154ED1">
              <w:rPr>
                <w:rFonts w:ascii="Arial" w:hAnsi="Arial" w:cs="Arial"/>
                <w:b/>
                <w:sz w:val="20"/>
              </w:rPr>
              <w:t xml:space="preserve"> or Physical Agent</w:t>
            </w:r>
            <w:r w:rsidRPr="00FA3815">
              <w:rPr>
                <w:rFonts w:ascii="Arial" w:hAnsi="Arial" w:cs="Arial"/>
                <w:b/>
                <w:sz w:val="20"/>
              </w:rPr>
              <w:t xml:space="preserve">: </w:t>
            </w:r>
          </w:p>
        </w:tc>
      </w:tr>
      <w:tr w:rsidR="00CE18EA" w:rsidRPr="00FA3815" w14:paraId="58D756A5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5E901736" w14:textId="4400433C" w:rsidR="00CE18EA" w:rsidRPr="00FA3815" w:rsidRDefault="00CE18EA" w:rsidP="6D935B94">
            <w:pPr>
              <w:pStyle w:val="Heading3"/>
              <w:jc w:val="left"/>
              <w:rPr>
                <w:rFonts w:ascii="Arial" w:hAnsi="Arial" w:cs="Arial"/>
                <w:i/>
                <w:iCs/>
                <w:sz w:val="20"/>
              </w:rPr>
            </w:pPr>
            <w:r w:rsidRPr="6D935B94">
              <w:rPr>
                <w:rFonts w:ascii="Arial" w:hAnsi="Arial" w:cs="Arial"/>
                <w:i/>
                <w:iCs/>
                <w:sz w:val="20"/>
              </w:rPr>
              <w:t xml:space="preserve">Specific </w:t>
            </w:r>
            <w:r w:rsidR="00F57187" w:rsidRPr="6D935B94">
              <w:rPr>
                <w:rFonts w:ascii="Arial" w:hAnsi="Arial" w:cs="Arial"/>
                <w:i/>
                <w:iCs/>
                <w:sz w:val="20"/>
              </w:rPr>
              <w:t>Recommendation</w:t>
            </w:r>
          </w:p>
        </w:tc>
      </w:tr>
      <w:tr w:rsidR="00CE18EA" w:rsidRPr="00FA3815" w14:paraId="5BAD3498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5955DB08" w14:textId="77777777" w:rsidR="00CE18EA" w:rsidRDefault="00FA3815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 w:rsidRPr="00FA3815">
              <w:rPr>
                <w:rFonts w:ascii="Arial" w:hAnsi="Arial" w:cs="Arial"/>
                <w:sz w:val="20"/>
              </w:rPr>
              <w:t>1.</w:t>
            </w:r>
          </w:p>
          <w:p w14:paraId="0E6F3767" w14:textId="72F26D3E" w:rsidR="00127D2E" w:rsidRPr="00FA3815" w:rsidRDefault="00127D2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</w:p>
        </w:tc>
      </w:tr>
      <w:tr w:rsidR="00450488" w:rsidRPr="00FA3815" w14:paraId="6C056B8B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1EC7A4AE" w14:textId="77777777" w:rsidR="00450488" w:rsidRPr="00FA3815" w:rsidRDefault="00450488">
            <w:pPr>
              <w:tabs>
                <w:tab w:val="left" w:pos="288"/>
              </w:tabs>
              <w:rPr>
                <w:rFonts w:ascii="Arial" w:hAnsi="Arial" w:cs="Arial"/>
                <w:b/>
                <w:bCs/>
                <w:sz w:val="20"/>
              </w:rPr>
            </w:pPr>
            <w:r w:rsidRPr="00FA3815">
              <w:rPr>
                <w:rFonts w:ascii="Arial" w:hAnsi="Arial" w:cs="Arial"/>
                <w:b/>
                <w:i/>
                <w:sz w:val="20"/>
              </w:rPr>
              <w:t>Rationale</w:t>
            </w:r>
          </w:p>
        </w:tc>
      </w:tr>
      <w:tr w:rsidR="00450488" w:rsidRPr="00FA3815" w14:paraId="74E8AD33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75459077" w14:textId="77777777" w:rsidR="00450488" w:rsidRDefault="008011B9" w:rsidP="008011B9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1. </w:t>
            </w:r>
          </w:p>
          <w:p w14:paraId="03628082" w14:textId="4DC0B752" w:rsidR="00127D2E" w:rsidRPr="00FA3815" w:rsidRDefault="00127D2E" w:rsidP="008011B9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</w:p>
        </w:tc>
      </w:tr>
      <w:tr w:rsidR="00FA3815" w:rsidRPr="00FA3815" w14:paraId="08C569BD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14151B4F" w14:textId="77CA43B7" w:rsidR="00FA3815" w:rsidRPr="00FA3815" w:rsidRDefault="000C792A" w:rsidP="00FA3815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ferences</w:t>
            </w:r>
            <w:r w:rsidR="00FA3815" w:rsidRPr="00FA3815">
              <w:rPr>
                <w:rFonts w:ascii="Arial" w:hAnsi="Arial" w:cs="Arial"/>
                <w:bCs/>
                <w:sz w:val="20"/>
              </w:rPr>
              <w:t xml:space="preserve"> </w:t>
            </w:r>
            <w:r w:rsidR="008011B9" w:rsidRPr="008011B9">
              <w:rPr>
                <w:rFonts w:ascii="Arial" w:hAnsi="Arial" w:cs="Arial"/>
                <w:i/>
                <w:iCs/>
                <w:sz w:val="20"/>
              </w:rPr>
              <w:t>(specify if any are attached with permission to use):</w:t>
            </w:r>
          </w:p>
        </w:tc>
      </w:tr>
      <w:tr w:rsidR="00FA3815" w:rsidRPr="00FA3815" w14:paraId="24AB5E4B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07FA340C" w14:textId="77777777" w:rsidR="00FA3815" w:rsidRPr="00FA3815" w:rsidRDefault="00FA3815" w:rsidP="00FA3815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1D4983A7" w14:textId="77777777" w:rsidR="00CE18EA" w:rsidRDefault="00CE18EA" w:rsidP="00450488">
      <w:pPr>
        <w:rPr>
          <w:rFonts w:ascii="Arial" w:hAnsi="Arial" w:cs="Arial"/>
          <w:sz w:val="20"/>
        </w:rPr>
      </w:pPr>
    </w:p>
    <w:p w14:paraId="334E387B" w14:textId="77777777" w:rsidR="008011B9" w:rsidRPr="00FA3815" w:rsidRDefault="008011B9" w:rsidP="00450488">
      <w:pPr>
        <w:rPr>
          <w:rFonts w:ascii="Arial" w:hAnsi="Arial" w:cs="Arial"/>
          <w:sz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70"/>
        <w:gridCol w:w="6"/>
      </w:tblGrid>
      <w:tr w:rsidR="008011B9" w:rsidRPr="00FA3815" w14:paraId="5A1FCCC8" w14:textId="77777777" w:rsidTr="6D935B94">
        <w:trPr>
          <w:cantSplit/>
        </w:trPr>
        <w:tc>
          <w:tcPr>
            <w:tcW w:w="4997" w:type="pct"/>
            <w:gridSpan w:val="2"/>
          </w:tcPr>
          <w:p w14:paraId="43D84019" w14:textId="12269F4A" w:rsidR="008011B9" w:rsidRPr="00FA3815" w:rsidRDefault="00154ED1" w:rsidP="0092438E">
            <w:pPr>
              <w:rPr>
                <w:rFonts w:ascii="Arial" w:hAnsi="Arial" w:cs="Arial"/>
                <w:sz w:val="20"/>
              </w:rPr>
            </w:pPr>
            <w:r w:rsidRPr="00FA3815">
              <w:rPr>
                <w:rFonts w:ascii="Arial" w:hAnsi="Arial" w:cs="Arial"/>
                <w:b/>
                <w:sz w:val="20"/>
              </w:rPr>
              <w:t>Chemical Substance</w:t>
            </w:r>
            <w:r>
              <w:rPr>
                <w:rFonts w:ascii="Arial" w:hAnsi="Arial" w:cs="Arial"/>
                <w:b/>
                <w:sz w:val="20"/>
              </w:rPr>
              <w:t xml:space="preserve"> or Physical Agent</w:t>
            </w:r>
            <w:r w:rsidRPr="00FA3815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8011B9" w:rsidRPr="00FA3815" w14:paraId="478117E2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10FFFC5C" w14:textId="2E559F2F" w:rsidR="008011B9" w:rsidRPr="00FA3815" w:rsidRDefault="008011B9" w:rsidP="6D935B94">
            <w:pPr>
              <w:pStyle w:val="Heading3"/>
              <w:jc w:val="left"/>
              <w:rPr>
                <w:rFonts w:ascii="Arial" w:hAnsi="Arial" w:cs="Arial"/>
                <w:i/>
                <w:iCs/>
                <w:sz w:val="20"/>
              </w:rPr>
            </w:pPr>
            <w:r w:rsidRPr="6D935B94">
              <w:rPr>
                <w:rFonts w:ascii="Arial" w:hAnsi="Arial" w:cs="Arial"/>
                <w:i/>
                <w:iCs/>
                <w:sz w:val="20"/>
              </w:rPr>
              <w:t xml:space="preserve">Specific </w:t>
            </w:r>
            <w:r w:rsidR="00F57187" w:rsidRPr="6D935B94">
              <w:rPr>
                <w:rFonts w:ascii="Arial" w:hAnsi="Arial" w:cs="Arial"/>
                <w:i/>
                <w:iCs/>
                <w:sz w:val="20"/>
              </w:rPr>
              <w:t>Recommendation</w:t>
            </w:r>
          </w:p>
        </w:tc>
      </w:tr>
      <w:tr w:rsidR="008011B9" w:rsidRPr="00FA3815" w14:paraId="06531199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52957F57" w14:textId="77777777" w:rsidR="008011B9" w:rsidRDefault="008011B9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  <w:r w:rsidRPr="00FA3815">
              <w:rPr>
                <w:rFonts w:ascii="Arial" w:hAnsi="Arial" w:cs="Arial"/>
                <w:sz w:val="20"/>
              </w:rPr>
              <w:t>.</w:t>
            </w:r>
          </w:p>
          <w:p w14:paraId="3E7E175D" w14:textId="2F9DC4D9" w:rsidR="00127D2E" w:rsidRPr="00FA3815" w:rsidRDefault="00127D2E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</w:p>
        </w:tc>
      </w:tr>
      <w:tr w:rsidR="008011B9" w:rsidRPr="00FA3815" w14:paraId="38A95E45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3BD6C0A5" w14:textId="77777777" w:rsidR="008011B9" w:rsidRPr="00FA3815" w:rsidRDefault="008011B9" w:rsidP="0092438E">
            <w:pPr>
              <w:tabs>
                <w:tab w:val="left" w:pos="288"/>
              </w:tabs>
              <w:rPr>
                <w:rFonts w:ascii="Arial" w:hAnsi="Arial" w:cs="Arial"/>
                <w:b/>
                <w:bCs/>
                <w:sz w:val="20"/>
              </w:rPr>
            </w:pPr>
            <w:r w:rsidRPr="00FA3815">
              <w:rPr>
                <w:rFonts w:ascii="Arial" w:hAnsi="Arial" w:cs="Arial"/>
                <w:b/>
                <w:i/>
                <w:sz w:val="20"/>
              </w:rPr>
              <w:t>Rationale</w:t>
            </w:r>
          </w:p>
        </w:tc>
      </w:tr>
      <w:tr w:rsidR="008011B9" w:rsidRPr="00FA3815" w14:paraId="0E5BE59A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41EAFA21" w14:textId="77777777" w:rsidR="008011B9" w:rsidRDefault="008011B9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2. </w:t>
            </w:r>
          </w:p>
          <w:p w14:paraId="54925F39" w14:textId="4C430386" w:rsidR="00127D2E" w:rsidRPr="00FA3815" w:rsidRDefault="00127D2E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</w:p>
        </w:tc>
      </w:tr>
      <w:tr w:rsidR="008011B9" w:rsidRPr="00FA3815" w14:paraId="403CF4A4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7683FAE4" w14:textId="05A268C9" w:rsidR="008011B9" w:rsidRPr="00FA3815" w:rsidRDefault="000C792A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ferences</w:t>
            </w:r>
            <w:r w:rsidR="008011B9" w:rsidRPr="00FA3815">
              <w:rPr>
                <w:rFonts w:ascii="Arial" w:hAnsi="Arial" w:cs="Arial"/>
                <w:bCs/>
                <w:sz w:val="20"/>
              </w:rPr>
              <w:t xml:space="preserve"> </w:t>
            </w:r>
            <w:r w:rsidR="008011B9" w:rsidRPr="008011B9">
              <w:rPr>
                <w:rFonts w:ascii="Arial" w:hAnsi="Arial" w:cs="Arial"/>
                <w:i/>
                <w:iCs/>
                <w:sz w:val="20"/>
              </w:rPr>
              <w:t>(specify if any are attached with permission to use):</w:t>
            </w:r>
          </w:p>
        </w:tc>
      </w:tr>
      <w:tr w:rsidR="008011B9" w:rsidRPr="00FA3815" w14:paraId="7EB2AC45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7D81FC22" w14:textId="77777777" w:rsidR="008011B9" w:rsidRPr="00FA3815" w:rsidRDefault="008011B9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27FE4CCD" w14:textId="77777777" w:rsidR="00FA3815" w:rsidRDefault="00FA3815" w:rsidP="00450488">
      <w:pPr>
        <w:rPr>
          <w:rFonts w:ascii="Arial" w:hAnsi="Arial" w:cs="Arial"/>
          <w:sz w:val="20"/>
        </w:rPr>
      </w:pPr>
    </w:p>
    <w:p w14:paraId="2659863D" w14:textId="77777777" w:rsidR="00DC5301" w:rsidRDefault="00DC5301" w:rsidP="00450488">
      <w:pPr>
        <w:rPr>
          <w:rFonts w:ascii="Arial" w:hAnsi="Arial" w:cs="Arial"/>
          <w:sz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70"/>
        <w:gridCol w:w="6"/>
      </w:tblGrid>
      <w:tr w:rsidR="008011B9" w:rsidRPr="00FA3815" w14:paraId="6315EAC0" w14:textId="77777777" w:rsidTr="6D935B94">
        <w:trPr>
          <w:cantSplit/>
        </w:trPr>
        <w:tc>
          <w:tcPr>
            <w:tcW w:w="4997" w:type="pct"/>
            <w:gridSpan w:val="2"/>
          </w:tcPr>
          <w:p w14:paraId="044841EE" w14:textId="60C404D5" w:rsidR="008011B9" w:rsidRPr="00FA3815" w:rsidRDefault="00154ED1" w:rsidP="0092438E">
            <w:pPr>
              <w:rPr>
                <w:rFonts w:ascii="Arial" w:hAnsi="Arial" w:cs="Arial"/>
                <w:sz w:val="20"/>
              </w:rPr>
            </w:pPr>
            <w:r w:rsidRPr="00FA3815">
              <w:rPr>
                <w:rFonts w:ascii="Arial" w:hAnsi="Arial" w:cs="Arial"/>
                <w:b/>
                <w:sz w:val="20"/>
              </w:rPr>
              <w:t>Chemical Substance</w:t>
            </w:r>
            <w:r>
              <w:rPr>
                <w:rFonts w:ascii="Arial" w:hAnsi="Arial" w:cs="Arial"/>
                <w:b/>
                <w:sz w:val="20"/>
              </w:rPr>
              <w:t xml:space="preserve"> or Physical Agent</w:t>
            </w:r>
            <w:r w:rsidRPr="00FA3815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8011B9" w:rsidRPr="00FA3815" w14:paraId="3A006AEE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5ADBB6CB" w14:textId="63AD589E" w:rsidR="008011B9" w:rsidRPr="00FA3815" w:rsidRDefault="008011B9" w:rsidP="6D935B94">
            <w:pPr>
              <w:pStyle w:val="Heading3"/>
              <w:jc w:val="left"/>
              <w:rPr>
                <w:rFonts w:ascii="Arial" w:hAnsi="Arial" w:cs="Arial"/>
                <w:i/>
                <w:iCs/>
                <w:sz w:val="20"/>
              </w:rPr>
            </w:pPr>
            <w:r w:rsidRPr="6D935B94">
              <w:rPr>
                <w:rFonts w:ascii="Arial" w:hAnsi="Arial" w:cs="Arial"/>
                <w:i/>
                <w:iCs/>
                <w:sz w:val="20"/>
              </w:rPr>
              <w:t xml:space="preserve">Specific </w:t>
            </w:r>
            <w:r w:rsidR="00F57187" w:rsidRPr="6D935B94">
              <w:rPr>
                <w:rFonts w:ascii="Arial" w:hAnsi="Arial" w:cs="Arial"/>
                <w:i/>
                <w:iCs/>
                <w:sz w:val="20"/>
              </w:rPr>
              <w:t>Recommendation</w:t>
            </w:r>
          </w:p>
        </w:tc>
      </w:tr>
      <w:tr w:rsidR="008011B9" w:rsidRPr="00FA3815" w14:paraId="1B8704EF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57DB33EB" w14:textId="77777777" w:rsidR="008011B9" w:rsidRDefault="008011B9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FA3815">
              <w:rPr>
                <w:rFonts w:ascii="Arial" w:hAnsi="Arial" w:cs="Arial"/>
                <w:sz w:val="20"/>
              </w:rPr>
              <w:t>.</w:t>
            </w:r>
          </w:p>
          <w:p w14:paraId="3D12F67E" w14:textId="6E8AA4A5" w:rsidR="00127D2E" w:rsidRPr="00FA3815" w:rsidRDefault="00127D2E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</w:p>
        </w:tc>
      </w:tr>
      <w:tr w:rsidR="008011B9" w:rsidRPr="00FA3815" w14:paraId="7A096851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25D51167" w14:textId="77777777" w:rsidR="008011B9" w:rsidRPr="00FA3815" w:rsidRDefault="008011B9" w:rsidP="0092438E">
            <w:pPr>
              <w:tabs>
                <w:tab w:val="left" w:pos="288"/>
              </w:tabs>
              <w:rPr>
                <w:rFonts w:ascii="Arial" w:hAnsi="Arial" w:cs="Arial"/>
                <w:b/>
                <w:bCs/>
                <w:sz w:val="20"/>
              </w:rPr>
            </w:pPr>
            <w:r w:rsidRPr="00FA3815">
              <w:rPr>
                <w:rFonts w:ascii="Arial" w:hAnsi="Arial" w:cs="Arial"/>
                <w:b/>
                <w:i/>
                <w:sz w:val="20"/>
              </w:rPr>
              <w:t>Rationale</w:t>
            </w:r>
          </w:p>
        </w:tc>
      </w:tr>
      <w:tr w:rsidR="008011B9" w:rsidRPr="00FA3815" w14:paraId="09A63109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7C0F530F" w14:textId="77777777" w:rsidR="008011B9" w:rsidRDefault="008011B9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3. </w:t>
            </w:r>
          </w:p>
          <w:p w14:paraId="55F3EBB4" w14:textId="0F63A075" w:rsidR="00127D2E" w:rsidRPr="00FA3815" w:rsidRDefault="00127D2E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</w:p>
        </w:tc>
      </w:tr>
      <w:tr w:rsidR="008011B9" w:rsidRPr="00FA3815" w14:paraId="5905EDF2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47B3D52D" w14:textId="07282F1D" w:rsidR="008011B9" w:rsidRPr="00FA3815" w:rsidRDefault="000C792A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References </w:t>
            </w:r>
            <w:r w:rsidR="008011B9" w:rsidRPr="008011B9">
              <w:rPr>
                <w:rFonts w:ascii="Arial" w:hAnsi="Arial" w:cs="Arial"/>
                <w:i/>
                <w:iCs/>
                <w:sz w:val="20"/>
              </w:rPr>
              <w:t>(specify if any are attached with permission to use):</w:t>
            </w:r>
          </w:p>
        </w:tc>
      </w:tr>
      <w:tr w:rsidR="008011B9" w:rsidRPr="00FA3815" w14:paraId="620B97F6" w14:textId="77777777" w:rsidTr="6D935B94">
        <w:trPr>
          <w:gridAfter w:val="1"/>
          <w:wAfter w:w="3" w:type="pct"/>
          <w:cantSplit/>
        </w:trPr>
        <w:tc>
          <w:tcPr>
            <w:tcW w:w="4997" w:type="pct"/>
          </w:tcPr>
          <w:p w14:paraId="53864B82" w14:textId="77777777" w:rsidR="008011B9" w:rsidRPr="00FA3815" w:rsidRDefault="008011B9" w:rsidP="0092438E">
            <w:pPr>
              <w:tabs>
                <w:tab w:val="left" w:pos="288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6983E72B" w14:textId="77777777" w:rsidR="008011B9" w:rsidRPr="00FA3815" w:rsidRDefault="008011B9" w:rsidP="00450488">
      <w:pPr>
        <w:rPr>
          <w:rFonts w:ascii="Arial" w:hAnsi="Arial" w:cs="Arial"/>
          <w:sz w:val="20"/>
        </w:rPr>
      </w:pPr>
    </w:p>
    <w:sectPr w:rsidR="008011B9" w:rsidRPr="00FA381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Yp2WujTQ" int2:invalidationBookmarkName="" int2:hashCode="rU/f34MHcwYaEO" int2:id="fmToVDC0">
      <int2:state int2:value="Rejected" int2:type="AugLoop_Text_Critique"/>
    </int2:bookmark>
    <int2:bookmark int2:bookmarkName="_Int_4fM45X1U" int2:invalidationBookmarkName="" int2:hashCode="eVVhukBiSZNhCr" int2:id="UTgpao0h">
      <int2:state int2:value="Rejected" int2:type="AugLoop_Acronyms_AcronymsCritique"/>
    </int2:bookmark>
    <int2:bookmark int2:bookmarkName="_Int_J2ADDC4Y" int2:invalidationBookmarkName="" int2:hashCode="mZOySrY/fGu0dW" int2:id="8sqo6R2C">
      <int2:state int2:value="Rejected" int2:type="AugLoop_Acronyms_AcronymsCritique"/>
    </int2:bookmark>
    <int2:bookmark int2:bookmarkName="_Int_fvjTRjbj" int2:invalidationBookmarkName="" int2:hashCode="+D9EvIUCwDhsFU" int2:id="GlX2HeRf">
      <int2:state int2:value="Rejected" int2:type="AugLoop_Acronyms_AcronymsCritique"/>
    </int2:bookmark>
    <int2:bookmark int2:bookmarkName="_Int_UuOIDNuw" int2:invalidationBookmarkName="" int2:hashCode="7WXitiT5CgEXmd" int2:id="Fm3eMfjJ">
      <int2:state int2:value="Rejected" int2:type="AugLoop_Text_Critique"/>
    </int2:bookmark>
    <int2:bookmark int2:bookmarkName="_Int_mBhW1Yx2" int2:invalidationBookmarkName="" int2:hashCode="qXvmELKhXJ2/wQ" int2:id="cwHb1k3A">
      <int2:state int2:value="Rejected" int2:type="AugLoop_Text_Critique"/>
    </int2:bookmark>
    <int2:bookmark int2:bookmarkName="_Int_7GB4FX0z" int2:invalidationBookmarkName="" int2:hashCode="yAN8Tv45L/SMf0" int2:id="fegMd4MK">
      <int2:state int2:value="Rejected" int2:type="AugLoop_Acronyms_AcronymsCritique"/>
    </int2:bookmark>
    <int2:bookmark int2:bookmarkName="_Int_2RsTpNxR" int2:invalidationBookmarkName="" int2:hashCode="tlbEBFOY3ErH7z" int2:id="ugjIXorg">
      <int2:state int2:value="Rejected" int2:type="AugLoop_Acronyms_AcronymsCritique"/>
    </int2:bookmark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035A4F"/>
    <w:multiLevelType w:val="hybridMultilevel"/>
    <w:tmpl w:val="99BE72A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99071F"/>
    <w:multiLevelType w:val="hybridMultilevel"/>
    <w:tmpl w:val="66705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554518">
    <w:abstractNumId w:val="0"/>
  </w:num>
  <w:num w:numId="2" w16cid:durableId="731735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DIytzAxNjI0NLRQ0lEKTi0uzszPAykwqgUAUaOtPiwAAAA="/>
  </w:docVars>
  <w:rsids>
    <w:rsidRoot w:val="00450488"/>
    <w:rsid w:val="000C792A"/>
    <w:rsid w:val="00127D2E"/>
    <w:rsid w:val="00154ED1"/>
    <w:rsid w:val="00450488"/>
    <w:rsid w:val="00683F26"/>
    <w:rsid w:val="008011B9"/>
    <w:rsid w:val="009B55F8"/>
    <w:rsid w:val="00CE18EA"/>
    <w:rsid w:val="00DC5301"/>
    <w:rsid w:val="00E67CF6"/>
    <w:rsid w:val="00F57187"/>
    <w:rsid w:val="00FA3815"/>
    <w:rsid w:val="01571F6F"/>
    <w:rsid w:val="019728C8"/>
    <w:rsid w:val="0286BCDB"/>
    <w:rsid w:val="034F572A"/>
    <w:rsid w:val="0430FA62"/>
    <w:rsid w:val="06F5A09A"/>
    <w:rsid w:val="0987FC24"/>
    <w:rsid w:val="09E95CAB"/>
    <w:rsid w:val="0BD89C4B"/>
    <w:rsid w:val="0D0839B7"/>
    <w:rsid w:val="0E7D2737"/>
    <w:rsid w:val="10AC0D6E"/>
    <w:rsid w:val="1433661D"/>
    <w:rsid w:val="14A4A3B8"/>
    <w:rsid w:val="14FEDB65"/>
    <w:rsid w:val="18E15A4E"/>
    <w:rsid w:val="18F728AC"/>
    <w:rsid w:val="1BD3002B"/>
    <w:rsid w:val="1EA88E64"/>
    <w:rsid w:val="1F0D387A"/>
    <w:rsid w:val="20254505"/>
    <w:rsid w:val="209CD322"/>
    <w:rsid w:val="20A908DB"/>
    <w:rsid w:val="21F95783"/>
    <w:rsid w:val="2517CFE8"/>
    <w:rsid w:val="29B80A0E"/>
    <w:rsid w:val="2EBEB22E"/>
    <w:rsid w:val="2F9A6E50"/>
    <w:rsid w:val="365DED65"/>
    <w:rsid w:val="37623E68"/>
    <w:rsid w:val="38D22C10"/>
    <w:rsid w:val="39367312"/>
    <w:rsid w:val="3AB15FC9"/>
    <w:rsid w:val="3E999E93"/>
    <w:rsid w:val="414B40EF"/>
    <w:rsid w:val="41FB3BE3"/>
    <w:rsid w:val="47696F73"/>
    <w:rsid w:val="4941E465"/>
    <w:rsid w:val="4A064DC8"/>
    <w:rsid w:val="4A12D6ED"/>
    <w:rsid w:val="4A2E1CB1"/>
    <w:rsid w:val="4A5CE09B"/>
    <w:rsid w:val="52115FAD"/>
    <w:rsid w:val="526C7F8C"/>
    <w:rsid w:val="595B3BC7"/>
    <w:rsid w:val="5B17EE3F"/>
    <w:rsid w:val="5C82BD43"/>
    <w:rsid w:val="5C92DC89"/>
    <w:rsid w:val="5D1A9F58"/>
    <w:rsid w:val="5E2C0ECC"/>
    <w:rsid w:val="6070AB8C"/>
    <w:rsid w:val="645A8B16"/>
    <w:rsid w:val="6569793C"/>
    <w:rsid w:val="692DFC39"/>
    <w:rsid w:val="69715F91"/>
    <w:rsid w:val="6BC614BD"/>
    <w:rsid w:val="6D935B94"/>
    <w:rsid w:val="707F9016"/>
    <w:rsid w:val="72091E41"/>
    <w:rsid w:val="73ABBEBB"/>
    <w:rsid w:val="7434BAE5"/>
    <w:rsid w:val="75236962"/>
    <w:rsid w:val="76146CC7"/>
    <w:rsid w:val="7661F458"/>
    <w:rsid w:val="79233DEC"/>
    <w:rsid w:val="7B89FFC6"/>
    <w:rsid w:val="7B8A991B"/>
    <w:rsid w:val="7C75CA34"/>
    <w:rsid w:val="7E34E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A0C0CE"/>
  <w15:chartTrackingRefBased/>
  <w15:docId w15:val="{6811147F-0FA0-46A7-97CF-6B885E0B2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doub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eastAsia="Arial Unicode M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sz w:val="20"/>
    </w:rPr>
  </w:style>
  <w:style w:type="character" w:styleId="Hyperlink">
    <w:name w:val="Hyperlink"/>
    <w:uiPriority w:val="99"/>
    <w:unhideWhenUsed/>
    <w:rsid w:val="00127D2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27D2E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customStyle="1" w:styleId="CommentTextChar">
    <w:name w:val="Comment Text Char"/>
    <w:link w:val="CommentText"/>
    <w:uiPriority w:val="99"/>
    <w:semiHidden/>
    <w:rPr>
      <w:rFonts w:ascii="Times New Roman" w:hAnsi="Times New Roman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cgih.org/science/tlv-bei-guidelines/policies-procedures-presentations/procedures-for-commenting-on-tlvs-and-bei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88</Words>
  <Characters>1646</Characters>
  <Application>Microsoft Office Word</Application>
  <DocSecurity>0</DocSecurity>
  <Lines>13</Lines>
  <Paragraphs>3</Paragraphs>
  <ScaleCrop>false</ScaleCrop>
  <Company>University of Minnesota</Company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Submitted:</dc:title>
  <dc:subject/>
  <dc:creator>Ian Greaves</dc:creator>
  <cp:keywords/>
  <cp:lastModifiedBy>Skye Bickett</cp:lastModifiedBy>
  <cp:revision>11</cp:revision>
  <dcterms:created xsi:type="dcterms:W3CDTF">2023-05-02T14:40:00Z</dcterms:created>
  <dcterms:modified xsi:type="dcterms:W3CDTF">2023-06-27T13:38:00Z</dcterms:modified>
</cp:coreProperties>
</file>